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བཅུ་གཉིས་ཆོས་ནི་གསུམ་དུ་འདུས།</w:t>
      </w:r>
      <w:r>
        <w:t xml:space="preserve">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3bc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5Z</dcterms:created>
  <dcterms:modified xsi:type="dcterms:W3CDTF">2017-04-20T18:01:15Z</dcterms:modified>
</cp:coreProperties>
</file>